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6" w:name="Xcbf4f780c2f3122c4b166ffbd2ac762518ed7f1"/>
    <w:p>
      <w:pPr>
        <w:pStyle w:val="Heading1"/>
      </w:pPr>
      <w:r>
        <w:t xml:space="preserve">Cover Letter for Statistician Position in Australia Brisbane</w:t>
      </w:r>
    </w:p>
    <w:p>
      <w:pPr>
        <w:pStyle w:val="FirstParagraph"/>
      </w:pPr>
      <w:r>
        <w:rPr>
          <w:bCs/>
          <w:b/>
        </w:rPr>
        <w:t xml:space="preserve">John Doe</w:t>
      </w:r>
      <w:r>
        <w:br/>
      </w:r>
      <w:r>
        <w:t xml:space="preserve">1234 Greenway Road</w:t>
      </w:r>
      <w:r>
        <w:br/>
      </w:r>
      <w:r>
        <w:t xml:space="preserve">Brisbane, Queensland 4000</w:t>
      </w:r>
      <w:r>
        <w:br/>
      </w:r>
      <w:r>
        <w:t xml:space="preserve">Australia</w:t>
      </w:r>
      <w:r>
        <w:br/>
      </w:r>
      <w:r>
        <w:t xml:space="preserve">+61 456 789 012</w:t>
      </w:r>
      <w:r>
        <w:br/>
      </w:r>
      <w:r>
        <w:t xml:space="preserve">john.doe@email.com</w:t>
      </w:r>
    </w:p>
    <w:p>
      <w:pPr>
        <w:pStyle w:val="BodyText"/>
      </w:pPr>
      <w:r>
        <w:rPr>
          <w:bCs/>
          <w:b/>
        </w:rPr>
        <w:t xml:space="preserve">Dear Hiring Manager,</w:t>
      </w:r>
    </w:p>
    <w:p>
      <w:pPr>
        <w:pStyle w:val="BodyText"/>
      </w:pPr>
      <w:r>
        <w:t xml:space="preserve">I am writing to express my strong interest in the Statistician position at [Company Name] in Brisbane, Australia. As a highly motivated and experienced statistician with a deep passion for leveraging data to drive meaningful insights, I am eager to contribute my expertise to your organization. Brisbane’s dynamic environment, coupled with its thriving industries such as healthcare, environmental research, and technology, makes it an ideal location for statisticians like myself to thrive. My academic background in statistics and hands-on experience in analyzing complex datasets align perfectly with the requirements of this role.</w:t>
      </w:r>
    </w:p>
    <w:bookmarkStart w:id="20" w:name="academic-and-professional-background"/>
    <w:p>
      <w:pPr>
        <w:pStyle w:val="Heading2"/>
      </w:pPr>
      <w:r>
        <w:t xml:space="preserve">Academic and Professional Background</w:t>
      </w:r>
    </w:p>
    <w:p>
      <w:pPr>
        <w:pStyle w:val="FirstParagraph"/>
      </w:pPr>
      <w:r>
        <w:t xml:space="preserve">I hold a Master’s degree in Statistics from the University of Queensland, where I specialized in advanced data analysis techniques and statistical modeling. During my studies, I focused on applying statistical methods to real-world problems, which has equipped me with the analytical rigor required for this position. My thesis project involved developing predictive models for climate change impacts on coastal ecosystems—a topic that resonates strongly with Brisbane’s growing emphasis on environmental sustainability.</w:t>
      </w:r>
    </w:p>
    <w:p>
      <w:pPr>
        <w:pStyle w:val="BodyText"/>
      </w:pPr>
      <w:r>
        <w:t xml:space="preserve">Professionally, I have spent the past five years working as a statistician in various roles, including data analyst and research associate. My experience spans industries such as healthcare, where I designed statistical frameworks for clinical trials, and technology, where I collaborated with cross-functional teams to optimize user engagement metrics. These roles have honed my ability to translate complex data into actionable strategies while maintaining a strong focus on accuracy and ethical considerations.</w:t>
      </w:r>
    </w:p>
    <w:bookmarkEnd w:id="20"/>
    <w:bookmarkStart w:id="21" w:name="key-skills-and-expertise"/>
    <w:p>
      <w:pPr>
        <w:pStyle w:val="Heading2"/>
      </w:pPr>
      <w:r>
        <w:t xml:space="preserve">Key Skills and Expertise</w:t>
      </w:r>
    </w:p>
    <w:p>
      <w:pPr>
        <w:pStyle w:val="FirstParagraph"/>
      </w:pPr>
      <w:r>
        <w:t xml:space="preserve">As a statistician, I am proficient in statistical software such as R, Python (with libraries like Pandas and NumPy), SPSS, and SAS. My expertise includes experimental design, regression analysis, machine learning algorithms, and data visualization tools like Tableau. I have also developed a strong understanding of statistical theory and its practical applications in research and business contexts.</w:t>
      </w:r>
    </w:p>
    <w:p>
      <w:pPr>
        <w:pStyle w:val="BodyText"/>
      </w:pPr>
      <w:r>
        <w:t xml:space="preserve">One of my proudest achievements was leading a project to analyze patient outcomes in a large healthcare network. By implementing advanced statistical techniques, we identified key factors influencing readmission rates, which led to the development of targeted interventions that reduced readmissions by 18%. This experience underscored the value of data-driven decision-making and reinforced my commitment to using statistics as a tool for positive change.</w:t>
      </w:r>
    </w:p>
    <w:bookmarkEnd w:id="21"/>
    <w:bookmarkStart w:id="22" w:name="why-brisbane-a-strategic-fit"/>
    <w:p>
      <w:pPr>
        <w:pStyle w:val="Heading2"/>
      </w:pPr>
      <w:r>
        <w:t xml:space="preserve">Why Brisbane? A Strategic Fit</w:t>
      </w:r>
    </w:p>
    <w:p>
      <w:pPr>
        <w:pStyle w:val="FirstParagraph"/>
      </w:pPr>
      <w:r>
        <w:t xml:space="preserve">Brisbane’s unique blend of innovation, cultural vibrancy, and natural beauty makes it an exceptional place to work as a statistician. The city is home to numerous research institutions, such as the Queensland University of Technology and the Commonwealth Scientific and Industrial Research Organisation (CSIRO), which are at the forefront of data science and environmental research. I am particularly drawn to Brisbane’s focus on sustainable development, where statisticians play a critical role in analyzing climate data, urban planning metrics, and public health trends.</w:t>
      </w:r>
    </w:p>
    <w:p>
      <w:pPr>
        <w:pStyle w:val="BodyText"/>
      </w:pPr>
      <w:r>
        <w:t xml:space="preserve">Moreover, Brisbane’s growing tech sector offers exciting opportunities for statisticians to collaborate with startups and established companies alike. The city’s emphasis on digital transformation means that statistical expertise is in high demand across industries ranging from agriculture to artificial intelligence. I am eager to contribute my skills to a team that values innovation and is committed to using data for societal benefit.</w:t>
      </w:r>
    </w:p>
    <w:bookmarkEnd w:id="22"/>
    <w:bookmarkStart w:id="23" w:name="alignment-with-company-name"/>
    <w:p>
      <w:pPr>
        <w:pStyle w:val="Heading2"/>
      </w:pPr>
      <w:r>
        <w:t xml:space="preserve">Alignment with [Company Name]</w:t>
      </w:r>
    </w:p>
    <w:p>
      <w:pPr>
        <w:pStyle w:val="FirstParagraph"/>
      </w:pPr>
      <w:r>
        <w:t xml:space="preserve">[Company Name]’s reputation for excellence in [specific industry or project, e.g., “healthcare analytics” or “environmental research”] aligns closely with my professional goals. I am particularly impressed by your recent initiatives in [mention a specific project, product, or value of the company]. As a statistician, I thrive in environments where data is treated as a strategic asset, and I am confident that my skills in statistical modeling and data interpretation would enable me to make an immediate impact at your organization.</w:t>
      </w:r>
    </w:p>
    <w:p>
      <w:pPr>
        <w:pStyle w:val="BodyText"/>
      </w:pPr>
      <w:r>
        <w:t xml:space="preserve">I am also inspired by [Company Name]’s commitment to fostering a collaborative and inclusive workplace. In my previous roles, I have consistently worked in cross-functional teams to deliver results, and I believe that my ability to communicate complex findings in an accessible way would complement your team’s goals. Whether it’s designing experiments, analyzing large datasets, or presenting insights to stakeholders, I am dedicated to ensuring that data informs every decision.</w:t>
      </w:r>
    </w:p>
    <w:bookmarkEnd w:id="23"/>
    <w:bookmarkStart w:id="24" w:name="personal-qualities-and-values"/>
    <w:p>
      <w:pPr>
        <w:pStyle w:val="Heading2"/>
      </w:pPr>
      <w:r>
        <w:t xml:space="preserve">Personal Qualities and Values</w:t>
      </w:r>
    </w:p>
    <w:p>
      <w:pPr>
        <w:pStyle w:val="FirstParagraph"/>
      </w:pPr>
      <w:r>
        <w:t xml:space="preserve">Beyond technical skills, I bring a strong work ethic, attention to detail, and a passion for continuous learning. I stay updated on the latest advancements in statistical methodology through professional development courses and by engaging with the global data science community. My ability to adapt to new challenges and think critically about data makes me well-suited for the fast-paced environment of Brisbane’s tech and research sectors.</w:t>
      </w:r>
    </w:p>
    <w:p>
      <w:pPr>
        <w:pStyle w:val="BodyText"/>
      </w:pPr>
      <w:r>
        <w:t xml:space="preserve">I am also deeply committed to ethical standards in statistics. In my work, I prioritize transparency, reproducibility, and fairness in data analysis. This is particularly important in today’s landscape, where the responsible use of data is crucial to building trust with stakeholders. I believe that statisticians have a unique responsibility to ensure that their findings are both accurate and equitable.</w:t>
      </w:r>
    </w:p>
    <w:bookmarkEnd w:id="24"/>
    <w:bookmarkStart w:id="25" w:name="conclusion"/>
    <w:p>
      <w:pPr>
        <w:pStyle w:val="Heading2"/>
      </w:pPr>
      <w:r>
        <w:t xml:space="preserve">Conclusion</w:t>
      </w:r>
    </w:p>
    <w:p>
      <w:pPr>
        <w:pStyle w:val="FirstParagraph"/>
      </w:pPr>
      <w:r>
        <w:t xml:space="preserve">In conclusion, I am enthusiastic about the opportunity to contribute my expertise as a statistician in Australia Brisbane. The combination of [Company Name]’s innovative approach and Brisbane’s vibrant community creates an ideal environment for me to grow professionally while making a meaningful impact. I would be grateful for the chance to discuss how my skills and experiences align with your needs.</w:t>
      </w:r>
    </w:p>
    <w:p>
      <w:pPr>
        <w:pStyle w:val="BodyText"/>
      </w:pPr>
      <w:r>
        <w:t xml:space="preserve">Thank you for considering my application. I look forward to the possibility of contributing to your team and am available at your earliest convenience for an interview.</w:t>
      </w:r>
    </w:p>
    <w:p>
      <w:pPr>
        <w:pStyle w:val="BodyText"/>
      </w:pPr>
      <w:r>
        <w:t xml:space="preserve">Sincerely,</w:t>
      </w:r>
      <w:r>
        <w:br/>
      </w: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Position in Australia Brisbane</dc:title>
  <dc:creator/>
  <cp:keywords/>
  <dcterms:created xsi:type="dcterms:W3CDTF">2025-12-10T17:29:39Z</dcterms:created>
  <dcterms:modified xsi:type="dcterms:W3CDTF">2025-12-10T17:29:39Z</dcterms:modified>
</cp:coreProperties>
</file>

<file path=docProps/custom.xml><?xml version="1.0" encoding="utf-8"?>
<Properties xmlns="http://schemas.openxmlformats.org/officeDocument/2006/custom-properties" xmlns:vt="http://schemas.openxmlformats.org/officeDocument/2006/docPropsVTypes"/>
</file>